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722FC9" w14:textId="77777777" w:rsidR="003D149C" w:rsidRDefault="003D149C" w:rsidP="003D149C">
      <w:pPr>
        <w:spacing w:after="0"/>
      </w:pPr>
      <w:r>
        <w:t>import csv</w:t>
      </w:r>
    </w:p>
    <w:p w14:paraId="6BA00D48" w14:textId="77777777" w:rsidR="003D149C" w:rsidRDefault="003D149C" w:rsidP="003D149C">
      <w:pPr>
        <w:spacing w:after="0"/>
      </w:pPr>
      <w:r>
        <w:t>import pandas as pd</w:t>
      </w:r>
    </w:p>
    <w:p w14:paraId="762A6622" w14:textId="77777777" w:rsidR="003D149C" w:rsidRDefault="003D149C" w:rsidP="003D149C">
      <w:pPr>
        <w:spacing w:after="0"/>
      </w:pPr>
    </w:p>
    <w:p w14:paraId="539D249B" w14:textId="77777777" w:rsidR="003D149C" w:rsidRDefault="003D149C" w:rsidP="003D149C">
      <w:pPr>
        <w:spacing w:after="0"/>
      </w:pPr>
      <w:r>
        <w:t># Step 1: Create a Sample Dataset with Anomalies</w:t>
      </w:r>
    </w:p>
    <w:p w14:paraId="4E922AB2" w14:textId="77777777" w:rsidR="003D149C" w:rsidRDefault="003D149C" w:rsidP="003D149C">
      <w:pPr>
        <w:spacing w:after="0"/>
      </w:pPr>
      <w:r>
        <w:t>data = [</w:t>
      </w:r>
    </w:p>
    <w:p w14:paraId="587CC714" w14:textId="77777777" w:rsidR="003D149C" w:rsidRDefault="003D149C" w:rsidP="003D149C">
      <w:pPr>
        <w:spacing w:after="0"/>
      </w:pPr>
      <w:r>
        <w:t xml:space="preserve">    ["id", "name", "age", "salary"],</w:t>
      </w:r>
    </w:p>
    <w:p w14:paraId="45EE30FE" w14:textId="77777777" w:rsidR="003D149C" w:rsidRDefault="003D149C" w:rsidP="003D149C">
      <w:pPr>
        <w:spacing w:after="0"/>
      </w:pPr>
      <w:r>
        <w:t xml:space="preserve">    [1, "Alice", 25, 50000],</w:t>
      </w:r>
    </w:p>
    <w:p w14:paraId="5DDA5B3C" w14:textId="77777777" w:rsidR="003D149C" w:rsidRDefault="003D149C" w:rsidP="003D149C">
      <w:pPr>
        <w:spacing w:after="0"/>
      </w:pPr>
      <w:r>
        <w:t xml:space="preserve">    [2, "Bob", 30, None],  # Missing salary</w:t>
      </w:r>
    </w:p>
    <w:p w14:paraId="1CEAFA45" w14:textId="77777777" w:rsidR="003D149C" w:rsidRDefault="003D149C" w:rsidP="003D149C">
      <w:pPr>
        <w:spacing w:after="0"/>
      </w:pPr>
      <w:r>
        <w:t xml:space="preserve">    [3, "Charlie", 35, 70000],</w:t>
      </w:r>
    </w:p>
    <w:p w14:paraId="7D8FEB00" w14:textId="77777777" w:rsidR="003D149C" w:rsidRDefault="003D149C" w:rsidP="003D149C">
      <w:pPr>
        <w:spacing w:after="0"/>
      </w:pPr>
      <w:r>
        <w:t xml:space="preserve">    [4, "David", None, 60000],  # Missing age</w:t>
      </w:r>
    </w:p>
    <w:p w14:paraId="15375936" w14:textId="77777777" w:rsidR="003D149C" w:rsidRDefault="003D149C" w:rsidP="003D149C">
      <w:pPr>
        <w:spacing w:after="0"/>
      </w:pPr>
      <w:r>
        <w:t xml:space="preserve">    [5, "Eve", 22, 55000],</w:t>
      </w:r>
    </w:p>
    <w:p w14:paraId="076629FD" w14:textId="77777777" w:rsidR="003D149C" w:rsidRDefault="003D149C" w:rsidP="003D149C">
      <w:pPr>
        <w:spacing w:after="0"/>
      </w:pPr>
      <w:r>
        <w:t xml:space="preserve">    [6, "Frank", 40, 80000],</w:t>
      </w:r>
    </w:p>
    <w:p w14:paraId="75657951" w14:textId="77777777" w:rsidR="003D149C" w:rsidRDefault="003D149C" w:rsidP="003D149C">
      <w:pPr>
        <w:spacing w:after="0"/>
      </w:pPr>
      <w:r>
        <w:t xml:space="preserve">    [7, "Grace", 30, 65000],</w:t>
      </w:r>
    </w:p>
    <w:p w14:paraId="50EC1149" w14:textId="77777777" w:rsidR="003D149C" w:rsidRDefault="003D149C" w:rsidP="003D149C">
      <w:pPr>
        <w:spacing w:after="0"/>
      </w:pPr>
      <w:r>
        <w:t xml:space="preserve">    [8, "Hank", 25, 300000],  # Outlier salary</w:t>
      </w:r>
    </w:p>
    <w:p w14:paraId="0B5FF6EA" w14:textId="77777777" w:rsidR="003D149C" w:rsidRDefault="003D149C" w:rsidP="003D149C">
      <w:pPr>
        <w:spacing w:after="0"/>
      </w:pPr>
      <w:r>
        <w:t xml:space="preserve">    [9, "Ivy", 28, 50000],</w:t>
      </w:r>
    </w:p>
    <w:p w14:paraId="7B9016DE" w14:textId="77777777" w:rsidR="003D149C" w:rsidRDefault="003D149C" w:rsidP="003D149C">
      <w:pPr>
        <w:spacing w:after="0"/>
      </w:pPr>
      <w:r>
        <w:t xml:space="preserve">    [10, "John", 35, 70000],</w:t>
      </w:r>
    </w:p>
    <w:p w14:paraId="61CA34C3" w14:textId="77777777" w:rsidR="003D149C" w:rsidRDefault="003D149C" w:rsidP="003D149C">
      <w:pPr>
        <w:spacing w:after="0"/>
      </w:pPr>
      <w:r>
        <w:t xml:space="preserve">    [2, "Bob", 30, None],  # Duplicate entry</w:t>
      </w:r>
    </w:p>
    <w:p w14:paraId="25570F42" w14:textId="77777777" w:rsidR="003D149C" w:rsidRDefault="003D149C" w:rsidP="003D149C">
      <w:pPr>
        <w:spacing w:after="0"/>
      </w:pPr>
      <w:r>
        <w:t>]</w:t>
      </w:r>
    </w:p>
    <w:p w14:paraId="17F11877" w14:textId="77777777" w:rsidR="003D149C" w:rsidRDefault="003D149C" w:rsidP="003D149C">
      <w:pPr>
        <w:spacing w:after="0"/>
      </w:pPr>
    </w:p>
    <w:p w14:paraId="17445DA2" w14:textId="77777777" w:rsidR="003D149C" w:rsidRDefault="003D149C" w:rsidP="003D149C">
      <w:pPr>
        <w:spacing w:after="0"/>
      </w:pPr>
      <w:r>
        <w:t>with open('sample_dataset.csv', mode='w', newline='') as file:</w:t>
      </w:r>
    </w:p>
    <w:p w14:paraId="34C8BF82" w14:textId="77777777" w:rsidR="003D149C" w:rsidRDefault="003D149C" w:rsidP="003D149C">
      <w:pPr>
        <w:spacing w:after="0"/>
      </w:pPr>
      <w:r>
        <w:t xml:space="preserve">    writer = </w:t>
      </w:r>
      <w:proofErr w:type="spellStart"/>
      <w:r>
        <w:t>csv.writer</w:t>
      </w:r>
      <w:proofErr w:type="spellEnd"/>
      <w:r>
        <w:t>(file)</w:t>
      </w:r>
    </w:p>
    <w:p w14:paraId="1467A5C9" w14:textId="77777777" w:rsidR="003D149C" w:rsidRDefault="003D149C" w:rsidP="003D149C">
      <w:pPr>
        <w:spacing w:after="0"/>
      </w:pPr>
      <w:r>
        <w:t xml:space="preserve">    </w:t>
      </w:r>
      <w:proofErr w:type="spellStart"/>
      <w:r>
        <w:t>writer.writerows</w:t>
      </w:r>
      <w:proofErr w:type="spellEnd"/>
      <w:r>
        <w:t>(data)</w:t>
      </w:r>
    </w:p>
    <w:p w14:paraId="674FD567" w14:textId="77777777" w:rsidR="003D149C" w:rsidRDefault="003D149C" w:rsidP="003D149C">
      <w:pPr>
        <w:spacing w:after="0"/>
      </w:pPr>
    </w:p>
    <w:p w14:paraId="7CBAB1E5" w14:textId="77777777" w:rsidR="003D149C" w:rsidRDefault="003D149C" w:rsidP="003D149C">
      <w:pPr>
        <w:spacing w:after="0"/>
      </w:pPr>
      <w:r>
        <w:t># Step 2: Load the Dataset</w:t>
      </w:r>
    </w:p>
    <w:p w14:paraId="2147AA76" w14:textId="77777777" w:rsidR="003D149C" w:rsidRDefault="003D149C" w:rsidP="003D149C">
      <w:pPr>
        <w:spacing w:after="0"/>
      </w:pPr>
      <w:r>
        <w:t>data = []</w:t>
      </w:r>
    </w:p>
    <w:p w14:paraId="5563258A" w14:textId="77777777" w:rsidR="003D149C" w:rsidRDefault="003D149C" w:rsidP="003D149C">
      <w:pPr>
        <w:spacing w:after="0"/>
      </w:pPr>
    </w:p>
    <w:p w14:paraId="57A41392" w14:textId="77777777" w:rsidR="003D149C" w:rsidRDefault="003D149C" w:rsidP="003D149C">
      <w:pPr>
        <w:spacing w:after="0"/>
      </w:pPr>
      <w:r>
        <w:t>with open('sample_dataset.csv', mode='r') as file:</w:t>
      </w:r>
    </w:p>
    <w:p w14:paraId="4C8FAC38" w14:textId="77777777" w:rsidR="003D149C" w:rsidRDefault="003D149C" w:rsidP="003D149C">
      <w:pPr>
        <w:spacing w:after="0"/>
      </w:pPr>
      <w:r>
        <w:t xml:space="preserve">    reader = </w:t>
      </w:r>
      <w:proofErr w:type="spellStart"/>
      <w:r>
        <w:t>csv.reader</w:t>
      </w:r>
      <w:proofErr w:type="spellEnd"/>
      <w:r>
        <w:t>(file)</w:t>
      </w:r>
    </w:p>
    <w:p w14:paraId="3ECEB490" w14:textId="77777777" w:rsidR="003D149C" w:rsidRDefault="003D149C" w:rsidP="003D149C">
      <w:pPr>
        <w:spacing w:after="0"/>
      </w:pPr>
      <w:r>
        <w:t xml:space="preserve">    for row in reader:</w:t>
      </w:r>
    </w:p>
    <w:p w14:paraId="1AF1D873" w14:textId="77777777" w:rsidR="003D149C" w:rsidRDefault="003D149C" w:rsidP="003D149C">
      <w:pPr>
        <w:spacing w:after="0"/>
      </w:pPr>
      <w:r>
        <w:t xml:space="preserve">        </w:t>
      </w:r>
      <w:proofErr w:type="spellStart"/>
      <w:r>
        <w:t>data.append</w:t>
      </w:r>
      <w:proofErr w:type="spellEnd"/>
      <w:r>
        <w:t>(row)</w:t>
      </w:r>
    </w:p>
    <w:p w14:paraId="4B0968FA" w14:textId="77777777" w:rsidR="003D149C" w:rsidRDefault="003D149C" w:rsidP="003D149C">
      <w:pPr>
        <w:spacing w:after="0"/>
      </w:pPr>
    </w:p>
    <w:p w14:paraId="430D1750" w14:textId="77777777" w:rsidR="003D149C" w:rsidRDefault="003D149C" w:rsidP="003D149C">
      <w:pPr>
        <w:spacing w:after="0"/>
      </w:pPr>
      <w:r>
        <w:t>columns = data[0]</w:t>
      </w:r>
    </w:p>
    <w:p w14:paraId="68441F64" w14:textId="77777777" w:rsidR="003D149C" w:rsidRDefault="003D149C" w:rsidP="003D149C">
      <w:pPr>
        <w:spacing w:after="0"/>
      </w:pPr>
      <w:r>
        <w:t>rows = data[1:]</w:t>
      </w:r>
    </w:p>
    <w:p w14:paraId="18753C89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rows, columns=columns)</w:t>
      </w:r>
    </w:p>
    <w:p w14:paraId="64A01B40" w14:textId="77777777" w:rsidR="003D149C" w:rsidRDefault="003D149C" w:rsidP="003D149C">
      <w:pPr>
        <w:spacing w:after="0"/>
      </w:pPr>
    </w:p>
    <w:p w14:paraId="6D424B07" w14:textId="77777777" w:rsidR="003D149C" w:rsidRDefault="003D149C" w:rsidP="003D149C">
      <w:pPr>
        <w:spacing w:after="0"/>
      </w:pPr>
      <w:r>
        <w:t># Step 3: Clean the Anomalies</w:t>
      </w:r>
    </w:p>
    <w:p w14:paraId="23453126" w14:textId="77777777" w:rsidR="003D149C" w:rsidRDefault="003D149C" w:rsidP="003D149C">
      <w:pPr>
        <w:spacing w:after="0"/>
      </w:pPr>
    </w:p>
    <w:p w14:paraId="307B3DF8" w14:textId="77777777" w:rsidR="003D149C" w:rsidRDefault="003D149C" w:rsidP="003D149C">
      <w:pPr>
        <w:spacing w:after="0"/>
      </w:pPr>
      <w:r>
        <w:t># Convert columns to appropriate data types</w:t>
      </w:r>
    </w:p>
    <w:p w14:paraId="030531A8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['id'] = 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id'])</w:t>
      </w:r>
    </w:p>
    <w:p w14:paraId="794EB658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['age'] = 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age'])</w:t>
      </w:r>
    </w:p>
    <w:p w14:paraId="5BB656A4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['salary'] = 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salary'])</w:t>
      </w:r>
    </w:p>
    <w:p w14:paraId="7D26A81E" w14:textId="77777777" w:rsidR="003D149C" w:rsidRDefault="003D149C" w:rsidP="003D149C">
      <w:pPr>
        <w:spacing w:after="0"/>
      </w:pPr>
    </w:p>
    <w:p w14:paraId="4F0C7F3C" w14:textId="77777777" w:rsidR="003D149C" w:rsidRDefault="003D149C" w:rsidP="003D149C">
      <w:pPr>
        <w:spacing w:after="0"/>
      </w:pPr>
      <w:r>
        <w:t># Remove duplicates</w:t>
      </w:r>
    </w:p>
    <w:p w14:paraId="2D79EFD9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 = </w:t>
      </w:r>
      <w:proofErr w:type="spellStart"/>
      <w:r>
        <w:t>df.drop_duplicates</w:t>
      </w:r>
      <w:proofErr w:type="spellEnd"/>
      <w:r>
        <w:t>()</w:t>
      </w:r>
    </w:p>
    <w:p w14:paraId="39F32383" w14:textId="77777777" w:rsidR="003D149C" w:rsidRDefault="003D149C" w:rsidP="003D149C">
      <w:pPr>
        <w:spacing w:after="0"/>
      </w:pPr>
    </w:p>
    <w:p w14:paraId="3FA61D99" w14:textId="77777777" w:rsidR="003D149C" w:rsidRDefault="003D149C" w:rsidP="003D149C">
      <w:pPr>
        <w:spacing w:after="0"/>
      </w:pPr>
      <w:r>
        <w:t># Handle missing values</w:t>
      </w:r>
    </w:p>
    <w:p w14:paraId="62CA5B95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['age'] = </w:t>
      </w:r>
      <w:proofErr w:type="spellStart"/>
      <w:r>
        <w:t>df</w:t>
      </w:r>
      <w:proofErr w:type="spellEnd"/>
      <w:r>
        <w:t>['age'].</w:t>
      </w:r>
      <w:proofErr w:type="spellStart"/>
      <w:r>
        <w:t>fillna</w:t>
      </w:r>
      <w:proofErr w:type="spellEnd"/>
      <w:r>
        <w:t>(</w:t>
      </w:r>
      <w:proofErr w:type="spellStart"/>
      <w:r>
        <w:t>df</w:t>
      </w:r>
      <w:proofErr w:type="spellEnd"/>
      <w:r>
        <w:t>['age'].mean())</w:t>
      </w:r>
    </w:p>
    <w:p w14:paraId="08285DA4" w14:textId="77777777" w:rsidR="003D149C" w:rsidRDefault="003D149C" w:rsidP="003D149C">
      <w:pPr>
        <w:spacing w:after="0"/>
      </w:pPr>
      <w:proofErr w:type="spellStart"/>
      <w:r>
        <w:t>df</w:t>
      </w:r>
      <w:proofErr w:type="spellEnd"/>
      <w:r>
        <w:t xml:space="preserve">['salary'] = </w:t>
      </w:r>
      <w:proofErr w:type="spellStart"/>
      <w:r>
        <w:t>df</w:t>
      </w:r>
      <w:proofErr w:type="spellEnd"/>
      <w:r>
        <w:t>['salary'].</w:t>
      </w:r>
      <w:proofErr w:type="spellStart"/>
      <w:r>
        <w:t>fillna</w:t>
      </w:r>
      <w:proofErr w:type="spellEnd"/>
      <w:r>
        <w:t>(</w:t>
      </w:r>
      <w:proofErr w:type="spellStart"/>
      <w:r>
        <w:t>df</w:t>
      </w:r>
      <w:proofErr w:type="spellEnd"/>
      <w:r>
        <w:t>['salary'].median())</w:t>
      </w:r>
    </w:p>
    <w:p w14:paraId="0F9D0F62" w14:textId="77777777" w:rsidR="003D149C" w:rsidRDefault="003D149C" w:rsidP="003D149C">
      <w:pPr>
        <w:spacing w:after="0"/>
      </w:pPr>
    </w:p>
    <w:p w14:paraId="1763DBED" w14:textId="77777777" w:rsidR="003D149C" w:rsidRDefault="003D149C" w:rsidP="003D149C">
      <w:pPr>
        <w:spacing w:after="0"/>
      </w:pPr>
      <w:r>
        <w:t># Handle outliers in 'salary' using the IQR method</w:t>
      </w:r>
    </w:p>
    <w:p w14:paraId="6CF8C4D9" w14:textId="77777777" w:rsidR="003D149C" w:rsidRDefault="003D149C" w:rsidP="003D149C">
      <w:pPr>
        <w:spacing w:after="0"/>
      </w:pPr>
      <w:r>
        <w:t xml:space="preserve">Q1 = </w:t>
      </w:r>
      <w:proofErr w:type="spellStart"/>
      <w:r>
        <w:t>df</w:t>
      </w:r>
      <w:proofErr w:type="spellEnd"/>
      <w:r>
        <w:t>['salary'].quantile(0.25)</w:t>
      </w:r>
    </w:p>
    <w:p w14:paraId="1EA4AA0D" w14:textId="77777777" w:rsidR="003D149C" w:rsidRDefault="003D149C" w:rsidP="003D149C">
      <w:pPr>
        <w:spacing w:after="0"/>
      </w:pPr>
      <w:r>
        <w:t xml:space="preserve">Q3 = </w:t>
      </w:r>
      <w:proofErr w:type="spellStart"/>
      <w:r>
        <w:t>df</w:t>
      </w:r>
      <w:proofErr w:type="spellEnd"/>
      <w:r>
        <w:t>['salary'].quantile(0.75)</w:t>
      </w:r>
    </w:p>
    <w:p w14:paraId="2E1C79E2" w14:textId="77777777" w:rsidR="003D149C" w:rsidRDefault="003D149C" w:rsidP="003D149C">
      <w:pPr>
        <w:spacing w:after="0"/>
      </w:pPr>
      <w:r>
        <w:t>IQR = Q3 - Q1</w:t>
      </w:r>
    </w:p>
    <w:p w14:paraId="157C9FAE" w14:textId="77777777" w:rsidR="003D149C" w:rsidRDefault="003D149C" w:rsidP="003D149C">
      <w:pPr>
        <w:spacing w:after="0"/>
      </w:pPr>
      <w:proofErr w:type="spellStart"/>
      <w:r>
        <w:t>lower_bound</w:t>
      </w:r>
      <w:proofErr w:type="spellEnd"/>
      <w:r>
        <w:t xml:space="preserve"> = Q1 - 1.5 * IQR</w:t>
      </w:r>
    </w:p>
    <w:p w14:paraId="6906A21C" w14:textId="77777777" w:rsidR="003D149C" w:rsidRDefault="003D149C" w:rsidP="003D149C">
      <w:pPr>
        <w:spacing w:after="0"/>
      </w:pPr>
      <w:proofErr w:type="spellStart"/>
      <w:r>
        <w:t>upper_bound</w:t>
      </w:r>
      <w:proofErr w:type="spellEnd"/>
      <w:r>
        <w:t xml:space="preserve"> = Q3 + 1.5 * IQR</w:t>
      </w:r>
    </w:p>
    <w:p w14:paraId="3E860C73" w14:textId="77777777" w:rsidR="003D149C" w:rsidRDefault="003D149C" w:rsidP="003D149C">
      <w:pPr>
        <w:spacing w:after="0"/>
      </w:pPr>
    </w:p>
    <w:p w14:paraId="3798706B" w14:textId="77777777" w:rsidR="003D149C" w:rsidRDefault="003D149C" w:rsidP="003D149C">
      <w:pPr>
        <w:spacing w:after="0"/>
      </w:pPr>
      <w:r>
        <w:t># Replace outliers with the median salary</w:t>
      </w:r>
    </w:p>
    <w:p w14:paraId="6E1D8E23" w14:textId="77777777" w:rsidR="003D149C" w:rsidRDefault="003D149C" w:rsidP="003D149C">
      <w:pPr>
        <w:spacing w:after="0"/>
      </w:pPr>
      <w:proofErr w:type="spellStart"/>
      <w:r>
        <w:t>median_salary</w:t>
      </w:r>
      <w:proofErr w:type="spellEnd"/>
      <w:r>
        <w:t xml:space="preserve"> = </w:t>
      </w:r>
      <w:proofErr w:type="spellStart"/>
      <w:r>
        <w:t>df</w:t>
      </w:r>
      <w:proofErr w:type="spellEnd"/>
      <w:r>
        <w:t>['salary'].median()</w:t>
      </w:r>
    </w:p>
    <w:p w14:paraId="7EE2C9AD" w14:textId="77777777" w:rsidR="003D149C" w:rsidRDefault="003D149C" w:rsidP="003D149C">
      <w:pPr>
        <w:spacing w:after="0"/>
      </w:pPr>
      <w:proofErr w:type="spellStart"/>
      <w:r>
        <w:t>df.loc</w:t>
      </w:r>
      <w:proofErr w:type="spellEnd"/>
      <w:r>
        <w:t>[(</w:t>
      </w:r>
      <w:proofErr w:type="spellStart"/>
      <w:r>
        <w:t>df</w:t>
      </w:r>
      <w:proofErr w:type="spellEnd"/>
      <w:r>
        <w:t xml:space="preserve">['salary'] &lt; </w:t>
      </w:r>
      <w:proofErr w:type="spellStart"/>
      <w:r>
        <w:t>lower_bound</w:t>
      </w:r>
      <w:proofErr w:type="spellEnd"/>
      <w:r>
        <w:t>) | (</w:t>
      </w:r>
      <w:proofErr w:type="spellStart"/>
      <w:r>
        <w:t>df</w:t>
      </w:r>
      <w:proofErr w:type="spellEnd"/>
      <w:r>
        <w:t xml:space="preserve">['salary'] &gt; </w:t>
      </w:r>
      <w:proofErr w:type="spellStart"/>
      <w:r>
        <w:t>upper_bound</w:t>
      </w:r>
      <w:proofErr w:type="spellEnd"/>
      <w:r>
        <w:t xml:space="preserve">), 'salary'] = </w:t>
      </w:r>
      <w:proofErr w:type="spellStart"/>
      <w:r>
        <w:t>median_salary</w:t>
      </w:r>
      <w:proofErr w:type="spellEnd"/>
    </w:p>
    <w:p w14:paraId="5D5FE084" w14:textId="77777777" w:rsidR="003D149C" w:rsidRDefault="003D149C" w:rsidP="003D149C">
      <w:pPr>
        <w:spacing w:after="0"/>
      </w:pPr>
    </w:p>
    <w:p w14:paraId="42350CBB" w14:textId="77777777" w:rsidR="003D149C" w:rsidRDefault="003D149C" w:rsidP="003D149C">
      <w:pPr>
        <w:spacing w:after="0"/>
      </w:pPr>
      <w:r>
        <w:t xml:space="preserve"># Display the cleaned </w:t>
      </w:r>
      <w:proofErr w:type="spellStart"/>
      <w:r>
        <w:t>DataFrame</w:t>
      </w:r>
      <w:proofErr w:type="spellEnd"/>
    </w:p>
    <w:p w14:paraId="752A444C" w14:textId="0836478A" w:rsidR="00362F0F" w:rsidRDefault="003D149C" w:rsidP="003D149C">
      <w:pPr>
        <w:spacing w:after="0"/>
      </w:pPr>
      <w:r>
        <w:t>print(</w:t>
      </w:r>
      <w:proofErr w:type="spellStart"/>
      <w:r>
        <w:t>df</w:t>
      </w:r>
      <w:proofErr w:type="spellEnd"/>
      <w:r>
        <w:t>)</w:t>
      </w:r>
    </w:p>
    <w:sectPr w:rsidR="00362F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xMLYwMzQysDQyMbBQ0lEKTi0uzszPAykwrAUAFGaCoCwAAAA="/>
  </w:docVars>
  <w:rsids>
    <w:rsidRoot w:val="003D149C"/>
    <w:rsid w:val="00023672"/>
    <w:rsid w:val="000F570E"/>
    <w:rsid w:val="00324338"/>
    <w:rsid w:val="00362F0F"/>
    <w:rsid w:val="003D149C"/>
    <w:rsid w:val="0047308B"/>
    <w:rsid w:val="0070049B"/>
    <w:rsid w:val="00750D1D"/>
    <w:rsid w:val="009E2D63"/>
    <w:rsid w:val="009E78C2"/>
    <w:rsid w:val="00A6184E"/>
    <w:rsid w:val="00A659BB"/>
    <w:rsid w:val="00AE72D0"/>
    <w:rsid w:val="00E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24420"/>
  <w15:chartTrackingRefBased/>
  <w15:docId w15:val="{29365D1C-907F-4094-88C6-A6931E488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sawar Ali</dc:creator>
  <cp:keywords/>
  <dc:description/>
  <cp:lastModifiedBy>Tassawar Ali</cp:lastModifiedBy>
  <cp:revision>1</cp:revision>
  <dcterms:created xsi:type="dcterms:W3CDTF">2024-06-10T09:04:00Z</dcterms:created>
  <dcterms:modified xsi:type="dcterms:W3CDTF">2024-06-10T09:05:00Z</dcterms:modified>
</cp:coreProperties>
</file>